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Employer's Name]</w:t>
      </w:r>
      <w:r>
        <w:br/>
      </w:r>
      <w:r>
        <w:t xml:space="preserve">[School/Institution Name]</w:t>
      </w:r>
      <w:r>
        <w:br/>
      </w:r>
      <w:r>
        <w:t xml:space="preserve">[School Address]</w:t>
      </w:r>
      <w:r>
        <w:br/>
      </w:r>
      <w:r>
        <w:t xml:space="preserve">Kampala, Uganda</w:t>
      </w:r>
    </w:p>
    <w:bookmarkStart w:id="20" w:name="X9cb53c2432ba350baf722e644e2648e347e9182"/>
    <w:p>
      <w:pPr>
        <w:pStyle w:val="Heading2"/>
      </w:pPr>
      <w:r>
        <w:t xml:space="preserve">Subject: Cover Letter for School Counselor Position in Uganda Kampala</w:t>
      </w:r>
    </w:p>
    <w:p>
      <w:pPr>
        <w:pStyle w:val="FirstParagraph"/>
      </w:pPr>
      <w:r>
        <w:t xml:space="preserve">Dear [Employer's Name or Hiring Committee],</w:t>
      </w:r>
    </w:p>
    <w:p>
      <w:pPr>
        <w:pStyle w:val="BodyText"/>
      </w:pPr>
      <w:r>
        <w:t xml:space="preserve">I am writing to express my sincere interest in the School Counselor position at [School/Institution Name] in Uganda Kampala. As an experienced and passionate educator with a deep commitment to student well-being and academic success, I am eager to contribute my skills and expertise to support the holistic development of students in this vibrant community. With a background rooted in counseling, cultural sensitivity, and a strong understanding of the unique challenges faced by learners in Uganda Kampala, I am confident that my qualifications align perfectly with the needs of your institution.</w:t>
      </w:r>
    </w:p>
    <w:p>
      <w:pPr>
        <w:pStyle w:val="BodyText"/>
      </w:pPr>
      <w:r>
        <w:t xml:space="preserve">Throughout my career as a School Counselor, I have dedicated myself to fostering environments where students feel empowered to reach their full potential. My academic foundation includes a [Degree, e.g., Master’s in Counseling] from [University Name], coupled with hands-on experience working in diverse educational settings. In Uganda Kampala, where the demands on students often extend beyond academics—ranging from socio-economic pressures to cultural expectations—I have developed strategies to address emotional, social, and academic challenges effectively. My approach is rooted in empathy, active listening, and a belief that every student deserves personalized guidance to navigate their journey.</w:t>
      </w:r>
    </w:p>
    <w:p>
      <w:pPr>
        <w:pStyle w:val="BodyText"/>
      </w:pPr>
      <w:r>
        <w:t xml:space="preserve">What sets me apart as a School Counselor is my ability to bridge the gap between students, parents, and educators. In Uganda Kampala’s dynamic educational landscape, where cultural diversity and community involvement are integral to success, I have consistently prioritized collaboration. For instance, during my time at [Previous School/Institution], I organized workshops for parents on supporting their children’s mental health and academic growth, which strengthened the school-community partnership. This experience reinforced my understanding of how critical it is to align counseling initiatives with local values and priorities.</w:t>
      </w:r>
    </w:p>
    <w:p>
      <w:pPr>
        <w:pStyle w:val="BodyText"/>
      </w:pPr>
      <w:r>
        <w:t xml:space="preserve">As a School Counselor in Uganda Kampala, I am particularly drawn to the opportunity to address the unique challenges faced by students in this region. The rapid urbanization of Kampala has brought both opportunities and complexities, including issues such as overcrowded classrooms, limited access to mental health resources, and the pressures of modern education. My background in trauma-informed practices and cultural competence has equipped me to develop programs that promote resilience, self-advocacy, and inclusive learning. For example, I have designed initiatives to support students from marginalized communities, ensuring they have equitable access to counseling services and academic support.</w:t>
      </w:r>
    </w:p>
    <w:p>
      <w:pPr>
        <w:pStyle w:val="BodyText"/>
      </w:pPr>
      <w:r>
        <w:t xml:space="preserve">One of my core strengths as a School Counselor is my ability to create safe spaces for students to explore their identities and aspirations. In Uganda Kampala, where young people often face societal expectations that can stifle individuality, I emphasize the importance of self-expression and critical thinking. My work has included facilitating career guidance sessions, peer mentorship programs, and workshops on emotional intelligence—all of which aim to empower students to make informed decisions about their futures. I am also committed to addressing mental health stigma through awareness campaigns, a priority in a region where such issues are often overlooked.</w:t>
      </w:r>
    </w:p>
    <w:p>
      <w:pPr>
        <w:pStyle w:val="BodyText"/>
      </w:pPr>
      <w:r>
        <w:t xml:space="preserve">Moreover, my experience as a School Counselor has taught me the value of adaptability and innovation. In Uganda Kampala, where resources can be limited, I have leveraged technology and community partnerships to enhance counseling services. For instance, I developed an online platform for students to access mental health resources and connect with peer support groups. This initiative not only expanded accessibility but also fostered a sense of belonging among students who might otherwise feel isolated.</w:t>
      </w:r>
    </w:p>
    <w:p>
      <w:pPr>
        <w:pStyle w:val="BodyText"/>
      </w:pPr>
      <w:r>
        <w:t xml:space="preserve">I am particularly inspired by [School/Institution Name]’s mission to [mention a specific value or goal from the school’s website, e.g., "foster holistic development and academic excellence"]. As a School Counselor, I aim to contribute to this vision by creating programs that address the whole child—academic, social, and emotional. My goal is to ensure that every student feels seen, heard, and supported as they navigate the challenges of education in Uganda Kampala.</w:t>
      </w:r>
    </w:p>
    <w:p>
      <w:pPr>
        <w:pStyle w:val="BodyText"/>
      </w:pPr>
      <w:r>
        <w:t xml:space="preserve">Thank you for considering my application. I would be honored to bring my expertise in counseling, cultural awareness, and community engagement to [School/Institution Name]. I am confident that my dedication to student success and my understanding of the unique needs of Ugandan students will enable me to make a meaningful impact. I look forward to the opportunity to discuss how my background and vision align with your institution’s goals.</w:t>
      </w:r>
    </w:p>
    <w:p>
      <w:pPr>
        <w:pStyle w:val="BodyText"/>
      </w:pPr>
      <w:r>
        <w:t xml:space="preserve">Sincerely,</w:t>
      </w:r>
    </w:p>
    <w:p>
      <w:pPr>
        <w:pStyle w:val="BodyText"/>
      </w:pPr>
      <w:r>
        <w:t xml:space="preserve">[Your Full Name]</w:t>
      </w:r>
    </w:p>
    <w:p>
      <w:pPr>
        <w:pStyle w:val="BodyText"/>
      </w:pP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Uganda Kampala</dc:title>
  <dc:creator/>
  <cp:keywords/>
  <dcterms:created xsi:type="dcterms:W3CDTF">2026-07-23T12:52:50Z</dcterms:created>
  <dcterms:modified xsi:type="dcterms:W3CDTF">2026-07-23T12:52:50Z</dcterms:modified>
</cp:coreProperties>
</file>

<file path=docProps/custom.xml><?xml version="1.0" encoding="utf-8"?>
<Properties xmlns="http://schemas.openxmlformats.org/officeDocument/2006/custom-properties" xmlns:vt="http://schemas.openxmlformats.org/officeDocument/2006/docPropsVTypes"/>
</file>